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EA286" w14:textId="7BB4F618" w:rsidR="00CE0EC2" w:rsidRPr="00CF2E7A" w:rsidRDefault="00D25CB9" w:rsidP="00CE0EC2">
      <w:pPr>
        <w:rPr>
          <w:rFonts w:ascii="Calibri Light" w:hAnsi="Calibri Light" w:cs="Calibri Light"/>
          <w:b/>
          <w:bCs/>
          <w:color w:val="000000" w:themeColor="text1"/>
        </w:rPr>
      </w:pPr>
      <w:r w:rsidRPr="00CF2E7A">
        <w:rPr>
          <w:rFonts w:ascii="Calibri Light" w:hAnsi="Calibri Light" w:cs="Calibri Light"/>
          <w:b/>
          <w:bCs/>
          <w:color w:val="000000" w:themeColor="text1"/>
        </w:rPr>
        <w:t xml:space="preserve">Lampiran 7 </w:t>
      </w:r>
    </w:p>
    <w:p w14:paraId="36ADA275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 xml:space="preserve">PERNYATAAN PENGUNDURAN DIRI </w:t>
      </w:r>
    </w:p>
    <w:p w14:paraId="3E3E29B0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71D20DD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269E732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aya yang bertanda tangan di bawah ini, </w:t>
      </w:r>
    </w:p>
    <w:p w14:paraId="53D726D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FF97FA8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21A35EC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13778675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EMESTER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6B6DF6A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49BDDFF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Menyatakan mengundurkan diri dari program jalur cepat Sarjana-Magister FMIPA UI, karena 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A0798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963B7B8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pernyataan ini kami sampaikan tanpa paksaan dari pihak manapun. </w:t>
      </w:r>
    </w:p>
    <w:p w14:paraId="218BC8BD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AA0CBA9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Kota, ……</w:t>
      </w:r>
    </w:p>
    <w:p w14:paraId="55B1D36E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Yang Membuat Pernyataan,</w:t>
      </w:r>
    </w:p>
    <w:p w14:paraId="2209164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1A86A2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Materai 10.000</w:t>
      </w:r>
    </w:p>
    <w:p w14:paraId="44FE05A8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02BD88B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.)</w:t>
      </w:r>
    </w:p>
    <w:p w14:paraId="0D1F368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. </w:t>
      </w:r>
    </w:p>
    <w:p w14:paraId="017B66F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62A7CC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701D71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CA4F82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Pembimbing Akademik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Ketua Program Studi </w:t>
      </w:r>
    </w:p>
    <w:p w14:paraId="5FD0BA7F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58F7B2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4C75031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4003E3AB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)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(……………………………………..)</w:t>
      </w:r>
    </w:p>
    <w:p w14:paraId="7041E2F2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IP/NUP.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NIP/NUP. </w:t>
      </w:r>
    </w:p>
    <w:p w14:paraId="04D20DE3" w14:textId="77777777" w:rsidR="007304F4" w:rsidRPr="00476434" w:rsidRDefault="007304F4" w:rsidP="007304F4">
      <w:pPr>
        <w:rPr>
          <w:rFonts w:ascii="Calibri Light" w:hAnsi="Calibri Light" w:cs="Calibri Light"/>
        </w:rPr>
      </w:pPr>
    </w:p>
    <w:sectPr w:rsidR="007304F4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4FA9"/>
    <w:rsid w:val="001A7BC8"/>
    <w:rsid w:val="001C3999"/>
    <w:rsid w:val="001D4832"/>
    <w:rsid w:val="00211C20"/>
    <w:rsid w:val="00227530"/>
    <w:rsid w:val="00234E44"/>
    <w:rsid w:val="002521B0"/>
    <w:rsid w:val="002763B6"/>
    <w:rsid w:val="002B7830"/>
    <w:rsid w:val="002D4FE9"/>
    <w:rsid w:val="00302452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B4016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CF2E7A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2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